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F760D7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  <w:r w:rsidRPr="224D9740">
        <w:rPr>
          <w:rFonts w:ascii="Times New Roman" w:hAnsi="Times New Roman"/>
          <w:b/>
          <w:bCs/>
          <w:sz w:val="24"/>
          <w:szCs w:val="24"/>
          <w:lang w:val="id-ID"/>
        </w:rPr>
        <w:t>SURAT PENGALIHAN HAK CIPTA</w:t>
      </w:r>
    </w:p>
    <w:p w14:paraId="394B0A1B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0ECF91FE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C206B21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Yang bertanda tangan dibawah ini :</w:t>
      </w:r>
    </w:p>
    <w:p w14:paraId="12BAB120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79A83635" w14:textId="01B592FF" w:rsidR="009D377F" w:rsidRDefault="009D377F" w:rsidP="224D9740">
      <w:pPr>
        <w:spacing w:before="8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55297644"/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r w:rsidR="00965846">
        <w:rPr>
          <w:rFonts w:ascii="Times New Roman" w:hAnsi="Times New Roman"/>
          <w:sz w:val="24"/>
          <w:szCs w:val="24"/>
          <w:lang w:val="id-ID"/>
        </w:rPr>
        <w:t>Muhammad Faiz Difa Suanda</w:t>
      </w:r>
    </w:p>
    <w:p w14:paraId="21C9F025" w14:textId="35224E97" w:rsidR="009D377F" w:rsidRDefault="009D377F" w:rsidP="224D974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Alamat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>:</w:t>
      </w:r>
      <w:r w:rsidRPr="224D974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65846">
        <w:rPr>
          <w:rFonts w:ascii="Times New Roman" w:hAnsi="Times New Roman"/>
          <w:sz w:val="24"/>
          <w:szCs w:val="24"/>
        </w:rPr>
        <w:t>Marchelia</w:t>
      </w:r>
      <w:proofErr w:type="spellEnd"/>
      <w:r w:rsidR="00965846">
        <w:rPr>
          <w:rFonts w:ascii="Times New Roman" w:hAnsi="Times New Roman"/>
          <w:sz w:val="24"/>
          <w:szCs w:val="24"/>
        </w:rPr>
        <w:t xml:space="preserve"> Blok A No. 112</w:t>
      </w:r>
    </w:p>
    <w:p w14:paraId="5B0E82C6" w14:textId="5120453D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539C801C" w14:textId="3D246035" w:rsidR="009D377F" w:rsidRDefault="009D377F" w:rsidP="224D9740">
      <w:pPr>
        <w:tabs>
          <w:tab w:val="left" w:pos="1560"/>
        </w:tabs>
        <w:spacing w:before="8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r w:rsidR="00965846">
        <w:rPr>
          <w:rFonts w:ascii="Times New Roman" w:hAnsi="Times New Roman"/>
          <w:sz w:val="24"/>
          <w:szCs w:val="24"/>
          <w:lang w:val="id-ID"/>
        </w:rPr>
        <w:t>Muhammad Ilham Tri Adi Putra</w:t>
      </w:r>
    </w:p>
    <w:p w14:paraId="32CC1C61" w14:textId="6E510463" w:rsidR="009D377F" w:rsidRDefault="009D377F" w:rsidP="224D9740">
      <w:pPr>
        <w:tabs>
          <w:tab w:val="left" w:pos="1560"/>
        </w:tabs>
        <w:spacing w:before="80"/>
        <w:rPr>
          <w:rFonts w:ascii="Times New Roman" w:hAnsi="Times New Roman"/>
          <w:sz w:val="24"/>
          <w:szCs w:val="24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Alamat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>:</w:t>
      </w:r>
      <w:r w:rsidRPr="224D974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65846">
        <w:rPr>
          <w:rFonts w:ascii="Times New Roman" w:hAnsi="Times New Roman"/>
          <w:sz w:val="24"/>
          <w:szCs w:val="24"/>
        </w:rPr>
        <w:t>Bengkong</w:t>
      </w:r>
      <w:proofErr w:type="spellEnd"/>
      <w:r w:rsidR="00965846">
        <w:rPr>
          <w:rFonts w:ascii="Times New Roman" w:hAnsi="Times New Roman"/>
          <w:sz w:val="24"/>
          <w:szCs w:val="24"/>
        </w:rPr>
        <w:t xml:space="preserve"> PLTD Jl. Riau No. 27</w:t>
      </w:r>
    </w:p>
    <w:p w14:paraId="7B39AFCD" w14:textId="77777777" w:rsidR="00965846" w:rsidRDefault="00965846" w:rsidP="224D9740">
      <w:pPr>
        <w:tabs>
          <w:tab w:val="left" w:pos="1560"/>
        </w:tabs>
        <w:spacing w:before="80"/>
        <w:rPr>
          <w:rFonts w:ascii="Times New Roman" w:hAnsi="Times New Roman"/>
          <w:sz w:val="24"/>
          <w:szCs w:val="24"/>
        </w:rPr>
      </w:pPr>
    </w:p>
    <w:p w14:paraId="6C210E56" w14:textId="51EA026C" w:rsidR="00965846" w:rsidRDefault="00965846" w:rsidP="00965846">
      <w:pPr>
        <w:tabs>
          <w:tab w:val="left" w:pos="1560"/>
        </w:tabs>
        <w:spacing w:before="8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r>
        <w:rPr>
          <w:rFonts w:ascii="Times New Roman" w:hAnsi="Times New Roman"/>
          <w:sz w:val="24"/>
          <w:szCs w:val="24"/>
          <w:lang w:val="id-ID"/>
        </w:rPr>
        <w:t>Muhammad Syarif Hamid</w:t>
      </w:r>
    </w:p>
    <w:p w14:paraId="4B2FDD32" w14:textId="41C66ECB" w:rsidR="00965846" w:rsidRDefault="00965846" w:rsidP="00965846">
      <w:pPr>
        <w:tabs>
          <w:tab w:val="left" w:pos="1560"/>
        </w:tabs>
        <w:spacing w:before="80"/>
        <w:rPr>
          <w:rFonts w:ascii="Times New Roman" w:hAnsi="Times New Roman"/>
          <w:sz w:val="24"/>
          <w:szCs w:val="24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Alamat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>:</w:t>
      </w:r>
      <w:r w:rsidRPr="224D9740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ru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Wisna</w:t>
      </w:r>
      <w:proofErr w:type="spellEnd"/>
      <w:r>
        <w:rPr>
          <w:rFonts w:ascii="Times New Roman" w:hAnsi="Times New Roman"/>
          <w:sz w:val="24"/>
          <w:szCs w:val="24"/>
        </w:rPr>
        <w:t xml:space="preserve"> Buana Indah II Blok H2/003</w:t>
      </w:r>
    </w:p>
    <w:p w14:paraId="7BB36CFF" w14:textId="77777777" w:rsidR="00965846" w:rsidRDefault="00965846" w:rsidP="00965846">
      <w:pPr>
        <w:tabs>
          <w:tab w:val="left" w:pos="1560"/>
        </w:tabs>
        <w:spacing w:before="80"/>
        <w:rPr>
          <w:rFonts w:ascii="Times New Roman" w:hAnsi="Times New Roman"/>
          <w:sz w:val="24"/>
          <w:szCs w:val="24"/>
        </w:rPr>
      </w:pPr>
    </w:p>
    <w:p w14:paraId="5CC3F333" w14:textId="706A4176" w:rsidR="00965846" w:rsidRDefault="00965846" w:rsidP="00965846">
      <w:pPr>
        <w:tabs>
          <w:tab w:val="left" w:pos="1560"/>
        </w:tabs>
        <w:spacing w:before="8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r>
        <w:rPr>
          <w:rFonts w:ascii="Times New Roman" w:hAnsi="Times New Roman"/>
          <w:sz w:val="24"/>
          <w:szCs w:val="24"/>
          <w:lang w:val="id-ID"/>
        </w:rPr>
        <w:t>Junior Dirgantara Betan</w:t>
      </w:r>
    </w:p>
    <w:p w14:paraId="6455C690" w14:textId="58ABBA54" w:rsidR="00965846" w:rsidRDefault="00965846" w:rsidP="00965846">
      <w:pPr>
        <w:tabs>
          <w:tab w:val="left" w:pos="1560"/>
        </w:tabs>
        <w:spacing w:before="80"/>
        <w:rPr>
          <w:rFonts w:ascii="Times New Roman" w:hAnsi="Times New Roman"/>
          <w:sz w:val="24"/>
          <w:szCs w:val="24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Alamat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>:</w:t>
      </w:r>
      <w:r w:rsidRPr="224D9740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k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Garama</w:t>
      </w:r>
      <w:proofErr w:type="spellEnd"/>
      <w:r>
        <w:rPr>
          <w:rFonts w:ascii="Times New Roman" w:hAnsi="Times New Roman"/>
          <w:sz w:val="24"/>
          <w:szCs w:val="24"/>
        </w:rPr>
        <w:t xml:space="preserve"> Citra Hill Blok R No. 5</w:t>
      </w:r>
    </w:p>
    <w:p w14:paraId="05332005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698C12CB" w14:textId="77777777" w:rsidR="00965846" w:rsidRDefault="00965846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bookmarkEnd w:id="0"/>
    <w:p w14:paraId="3ED12D92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 xml:space="preserve">Adalah </w:t>
      </w:r>
      <w:r w:rsidRPr="224D9740">
        <w:rPr>
          <w:rFonts w:ascii="Times New Roman" w:hAnsi="Times New Roman"/>
          <w:b/>
          <w:bCs/>
          <w:sz w:val="24"/>
          <w:szCs w:val="24"/>
          <w:lang w:val="id-ID"/>
        </w:rPr>
        <w:t>Pihak I</w:t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 selaku pencipta, dengan ini menyerahkan karya ciptaan saya kepada :</w:t>
      </w:r>
    </w:p>
    <w:p w14:paraId="79CE141A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71E61005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r w:rsidRPr="224D9740">
        <w:rPr>
          <w:rFonts w:ascii="Times New Roman" w:hAnsi="Times New Roman"/>
          <w:sz w:val="24"/>
          <w:szCs w:val="24"/>
        </w:rPr>
        <w:t>Politeknik Negeri Batam</w:t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  </w:t>
      </w:r>
    </w:p>
    <w:p w14:paraId="22018348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7F8461CF">
        <w:rPr>
          <w:rFonts w:ascii="Times New Roman" w:hAnsi="Times New Roman"/>
          <w:sz w:val="24"/>
          <w:szCs w:val="24"/>
          <w:lang w:val="id-ID"/>
        </w:rPr>
        <w:t>Alamat</w:t>
      </w:r>
      <w:r>
        <w:tab/>
      </w:r>
      <w:r>
        <w:tab/>
      </w:r>
      <w:r w:rsidRPr="7F8461CF">
        <w:rPr>
          <w:rFonts w:ascii="Times New Roman" w:hAnsi="Times New Roman"/>
          <w:sz w:val="24"/>
          <w:szCs w:val="24"/>
          <w:lang w:val="id-ID"/>
        </w:rPr>
        <w:t xml:space="preserve">: Jl. Ahmad Yani Batam Kota. Kota Batam. kepulauan Riau. Indonesia  </w:t>
      </w:r>
    </w:p>
    <w:p w14:paraId="061A11FD" w14:textId="3EF5C411" w:rsidR="7F8461CF" w:rsidRDefault="7F8461CF" w:rsidP="7F8461CF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25DE043" w14:textId="4827475E" w:rsidR="009D377F" w:rsidRDefault="1D9415B9" w:rsidP="50210770">
      <w:pPr>
        <w:spacing w:before="8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  <w:t xml:space="preserve">Adalah </w:t>
      </w:r>
      <w:r w:rsidRPr="5021077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Pihak II</w:t>
      </w:r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  <w:t xml:space="preserve"> selaku Pemegang Hak Cipta berupa</w:t>
      </w:r>
      <w:r w:rsidR="00960EB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  <w:t xml:space="preserve"> Program Komputer </w:t>
      </w:r>
      <w:proofErr w:type="spellStart"/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udul</w:t>
      </w:r>
      <w:proofErr w:type="spellEnd"/>
      <w:r w:rsidRPr="5021077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81604E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="0081604E">
        <w:rPr>
          <w:rFonts w:ascii="Times New Roman" w:eastAsia="Times New Roman" w:hAnsi="Times New Roman" w:cs="Times New Roman"/>
          <w:sz w:val="24"/>
          <w:szCs w:val="24"/>
        </w:rPr>
        <w:t xml:space="preserve"> Sayur Kita</w:t>
      </w:r>
      <w:r w:rsidRPr="5021077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  <w:t>untuk didaftarkan di Direktorat Hak Cipta dan Desain Industri, Direktorat Jenderal Kekayaan Intelektual, Kementerian Hukum dan Hak Asasi Manusia Republik Indonesia.</w:t>
      </w:r>
    </w:p>
    <w:p w14:paraId="66711B1E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300EE2B" w14:textId="0586970F" w:rsidR="007B4FA2" w:rsidRPr="00ED5649" w:rsidRDefault="009D377F" w:rsidP="224D9740">
      <w:pPr>
        <w:spacing w:before="80" w:after="0" w:line="240" w:lineRule="auto"/>
        <w:jc w:val="both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 xml:space="preserve">Demikianlah surat pengalihan hak ini kami buat, agar dapat dipergunakan sebagaimana mestinya.   </w:t>
      </w:r>
    </w:p>
    <w:p w14:paraId="67864DA6" w14:textId="77777777" w:rsidR="007B4FA2" w:rsidRDefault="007B4FA2" w:rsidP="224D9740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2A50261" w14:textId="7057F75F" w:rsidR="009D377F" w:rsidRDefault="009D377F" w:rsidP="224D9740">
      <w:pPr>
        <w:spacing w:after="0" w:line="240" w:lineRule="auto"/>
        <w:ind w:left="5040" w:firstLine="720"/>
        <w:rPr>
          <w:rFonts w:ascii="Times New Roman" w:hAnsi="Times New Roman"/>
          <w:sz w:val="24"/>
          <w:szCs w:val="24"/>
        </w:rPr>
      </w:pPr>
      <w:r w:rsidRPr="50210770">
        <w:rPr>
          <w:rFonts w:ascii="Times New Roman" w:hAnsi="Times New Roman"/>
          <w:sz w:val="24"/>
          <w:szCs w:val="24"/>
        </w:rPr>
        <w:t>Batam</w:t>
      </w:r>
      <w:r w:rsidRPr="50210770">
        <w:rPr>
          <w:rFonts w:ascii="Times New Roman" w:hAnsi="Times New Roman"/>
          <w:sz w:val="24"/>
          <w:szCs w:val="24"/>
          <w:lang w:val="id-ID"/>
        </w:rPr>
        <w:t>,</w:t>
      </w:r>
      <w:r w:rsidR="00302C70">
        <w:rPr>
          <w:rFonts w:ascii="Times New Roman" w:hAnsi="Times New Roman"/>
          <w:sz w:val="24"/>
          <w:szCs w:val="24"/>
          <w:lang w:val="id-ID"/>
        </w:rPr>
        <w:t xml:space="preserve"> 20 Juli</w:t>
      </w:r>
      <w:r w:rsidRPr="50210770"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CE4498" w:rsidRPr="50210770">
        <w:rPr>
          <w:rFonts w:ascii="Times New Roman" w:hAnsi="Times New Roman"/>
          <w:sz w:val="24"/>
          <w:szCs w:val="24"/>
        </w:rPr>
        <w:t>202</w:t>
      </w:r>
      <w:r w:rsidR="10385C70" w:rsidRPr="50210770">
        <w:rPr>
          <w:rFonts w:ascii="Times New Roman" w:hAnsi="Times New Roman"/>
          <w:sz w:val="24"/>
          <w:szCs w:val="24"/>
        </w:rPr>
        <w:t>5</w:t>
      </w:r>
    </w:p>
    <w:p w14:paraId="49258A49" w14:textId="77777777" w:rsidR="0040620D" w:rsidRDefault="0040620D" w:rsidP="224D9740">
      <w:pPr>
        <w:spacing w:after="0" w:line="240" w:lineRule="auto"/>
        <w:ind w:left="5040" w:firstLine="720"/>
        <w:rPr>
          <w:rFonts w:ascii="Times New Roman" w:hAnsi="Times New Roman"/>
          <w:sz w:val="24"/>
          <w:szCs w:val="24"/>
        </w:rPr>
      </w:pPr>
    </w:p>
    <w:p w14:paraId="4895A2E5" w14:textId="77777777" w:rsidR="00C10CB5" w:rsidRDefault="00C10CB5" w:rsidP="224D9740">
      <w:pPr>
        <w:spacing w:after="0" w:line="240" w:lineRule="auto"/>
        <w:ind w:left="5040" w:firstLine="720"/>
        <w:rPr>
          <w:rFonts w:ascii="Times New Roman" w:hAnsi="Times New Roman"/>
          <w:sz w:val="24"/>
          <w:szCs w:val="24"/>
        </w:rPr>
      </w:pPr>
    </w:p>
    <w:p w14:paraId="502FEF80" w14:textId="77777777" w:rsidR="00C10CB5" w:rsidRDefault="00C10CB5" w:rsidP="224D9740">
      <w:pPr>
        <w:spacing w:after="0" w:line="240" w:lineRule="auto"/>
        <w:ind w:left="5040" w:firstLine="720"/>
        <w:rPr>
          <w:rFonts w:ascii="Times New Roman" w:hAnsi="Times New Roman"/>
          <w:sz w:val="24"/>
          <w:szCs w:val="24"/>
        </w:rPr>
      </w:pPr>
    </w:p>
    <w:p w14:paraId="60A94E49" w14:textId="77777777" w:rsidR="00C10CB5" w:rsidRDefault="00C10CB5" w:rsidP="224D9740">
      <w:pPr>
        <w:spacing w:after="0" w:line="240" w:lineRule="auto"/>
        <w:ind w:left="5040" w:firstLine="720"/>
        <w:rPr>
          <w:rFonts w:ascii="Times New Roman" w:hAnsi="Times New Roman"/>
          <w:sz w:val="24"/>
          <w:szCs w:val="24"/>
        </w:rPr>
      </w:pPr>
    </w:p>
    <w:p w14:paraId="1213C604" w14:textId="77777777" w:rsidR="00C10CB5" w:rsidRDefault="00C10CB5" w:rsidP="224D9740">
      <w:pPr>
        <w:spacing w:after="0" w:line="240" w:lineRule="auto"/>
        <w:ind w:left="5040" w:firstLine="720"/>
        <w:rPr>
          <w:rFonts w:ascii="Times New Roman" w:hAnsi="Times New Roman"/>
          <w:sz w:val="24"/>
          <w:szCs w:val="24"/>
        </w:rPr>
      </w:pPr>
    </w:p>
    <w:p w14:paraId="4F590998" w14:textId="0F60373C" w:rsidR="009D377F" w:rsidRDefault="009D377F" w:rsidP="224D974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id-ID"/>
        </w:rPr>
      </w:pPr>
    </w:p>
    <w:tbl>
      <w:tblPr>
        <w:tblStyle w:val="TableGrid"/>
        <w:tblW w:w="10080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Look w:val="04A0" w:firstRow="1" w:lastRow="0" w:firstColumn="1" w:lastColumn="0" w:noHBand="0" w:noVBand="1"/>
      </w:tblPr>
      <w:tblGrid>
        <w:gridCol w:w="4225"/>
        <w:gridCol w:w="1445"/>
        <w:gridCol w:w="4410"/>
      </w:tblGrid>
      <w:tr w:rsidR="009D377F" w14:paraId="13ED5C17" w14:textId="77777777" w:rsidTr="342C2C24">
        <w:tc>
          <w:tcPr>
            <w:tcW w:w="4225" w:type="dxa"/>
            <w:vAlign w:val="center"/>
          </w:tcPr>
          <w:p w14:paraId="25D1FB90" w14:textId="673471F7" w:rsidR="009D377F" w:rsidRDefault="009D377F" w:rsidP="224D974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224D9740">
              <w:rPr>
                <w:rFonts w:ascii="Times New Roman" w:hAnsi="Times New Roman"/>
                <w:sz w:val="24"/>
                <w:szCs w:val="24"/>
                <w:lang w:val="id-ID"/>
              </w:rPr>
              <w:lastRenderedPageBreak/>
              <w:t>Pemegang Hak Cipta</w:t>
            </w:r>
            <w:r w:rsidR="00C3261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1</w:t>
            </w:r>
          </w:p>
        </w:tc>
        <w:tc>
          <w:tcPr>
            <w:tcW w:w="1445" w:type="dxa"/>
            <w:vAlign w:val="center"/>
          </w:tcPr>
          <w:p w14:paraId="03AC9A02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F9CF846" w14:textId="77777777" w:rsidR="009D377F" w:rsidRPr="00CD133F" w:rsidRDefault="009D377F" w:rsidP="224D9740">
            <w:pPr>
              <w:rPr>
                <w:rFonts w:ascii="Times New Roman" w:hAnsi="Times New Roman"/>
                <w:sz w:val="24"/>
                <w:szCs w:val="24"/>
              </w:rPr>
            </w:pPr>
            <w:r w:rsidRPr="224D9740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224D9740">
              <w:rPr>
                <w:rFonts w:ascii="Times New Roman" w:hAnsi="Times New Roman"/>
                <w:sz w:val="24"/>
                <w:szCs w:val="24"/>
              </w:rPr>
              <w:t xml:space="preserve"> 1</w:t>
            </w:r>
          </w:p>
        </w:tc>
      </w:tr>
      <w:tr w:rsidR="009D377F" w14:paraId="4F398A91" w14:textId="77777777" w:rsidTr="342C2C24">
        <w:trPr>
          <w:trHeight w:val="1403"/>
        </w:trPr>
        <w:tc>
          <w:tcPr>
            <w:tcW w:w="4225" w:type="dxa"/>
            <w:vAlign w:val="center"/>
          </w:tcPr>
          <w:p w14:paraId="13F29CD9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5D77F70A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8AF471A" w14:textId="388D9AA3" w:rsidR="009D377F" w:rsidRDefault="1DBF3E35" w:rsidP="224D9740">
            <w:pPr>
              <w:tabs>
                <w:tab w:val="center" w:pos="7938"/>
              </w:tabs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224D9740">
              <w:rPr>
                <w:rFonts w:ascii="Arial" w:eastAsia="Arial" w:hAnsi="Arial" w:cs="Arial"/>
                <w:sz w:val="20"/>
                <w:szCs w:val="20"/>
              </w:rPr>
              <w:t xml:space="preserve">Materai </w:t>
            </w:r>
            <w:r w:rsidR="105D6CDD" w:rsidRPr="224D9740"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Pr="224D9740">
              <w:rPr>
                <w:rFonts w:ascii="Arial" w:eastAsia="Arial" w:hAnsi="Arial" w:cs="Arial"/>
                <w:sz w:val="20"/>
                <w:szCs w:val="20"/>
              </w:rPr>
              <w:t>.000, -</w:t>
            </w:r>
          </w:p>
          <w:p w14:paraId="5E4D1C0A" w14:textId="6F018EAC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9D377F" w14:paraId="795A0A71" w14:textId="77777777" w:rsidTr="342C2C24">
        <w:tc>
          <w:tcPr>
            <w:tcW w:w="4225" w:type="dxa"/>
            <w:vAlign w:val="center"/>
          </w:tcPr>
          <w:p w14:paraId="6D85BBD5" w14:textId="4D37E632" w:rsidR="009D377F" w:rsidRDefault="009D377F" w:rsidP="224D974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342C2C24">
              <w:rPr>
                <w:rFonts w:ascii="Times New Roman" w:hAnsi="Times New Roman"/>
                <w:sz w:val="24"/>
                <w:szCs w:val="24"/>
                <w:lang w:val="id-ID"/>
              </w:rPr>
              <w:t>(</w:t>
            </w:r>
            <w:r w:rsidRPr="342C2C24">
              <w:rPr>
                <w:rFonts w:ascii="Times New Roman" w:hAnsi="Times New Roman"/>
                <w:sz w:val="24"/>
                <w:szCs w:val="24"/>
              </w:rPr>
              <w:t>D</w:t>
            </w:r>
            <w:r w:rsidR="2D44077F" w:rsidRPr="342C2C24">
              <w:rPr>
                <w:rFonts w:ascii="Times New Roman" w:hAnsi="Times New Roman"/>
                <w:sz w:val="24"/>
                <w:szCs w:val="24"/>
              </w:rPr>
              <w:t>ir/Wadir/Ketua P3M</w:t>
            </w:r>
            <w:r w:rsidRPr="342C2C24">
              <w:rPr>
                <w:rFonts w:ascii="Times New Roman" w:hAnsi="Times New Roman"/>
                <w:sz w:val="24"/>
                <w:szCs w:val="24"/>
                <w:lang w:val="id-ID"/>
              </w:rPr>
              <w:t>)</w:t>
            </w:r>
          </w:p>
        </w:tc>
        <w:tc>
          <w:tcPr>
            <w:tcW w:w="1445" w:type="dxa"/>
            <w:vAlign w:val="center"/>
          </w:tcPr>
          <w:p w14:paraId="3E83CE71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6193ACD3" w14:textId="52623430" w:rsidR="009D377F" w:rsidRDefault="009D377F" w:rsidP="224D9740">
            <w:pPr>
              <w:spacing w:line="259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224D9740">
              <w:rPr>
                <w:rFonts w:ascii="Times New Roman" w:hAnsi="Times New Roman"/>
                <w:sz w:val="24"/>
                <w:szCs w:val="24"/>
                <w:lang w:val="id-ID"/>
              </w:rPr>
              <w:t>(</w:t>
            </w:r>
            <w:r w:rsidR="00923C90">
              <w:rPr>
                <w:rFonts w:ascii="Times New Roman" w:hAnsi="Times New Roman"/>
                <w:sz w:val="24"/>
                <w:szCs w:val="24"/>
                <w:lang w:val="id-ID"/>
              </w:rPr>
              <w:t>Muhammad Faiz Difa Suanda</w:t>
            </w:r>
            <w:r w:rsidR="12E599EA" w:rsidRPr="224D9740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D377F" w14:paraId="5CEB97F2" w14:textId="77777777" w:rsidTr="342C2C24">
        <w:tc>
          <w:tcPr>
            <w:tcW w:w="4225" w:type="dxa"/>
            <w:vAlign w:val="center"/>
          </w:tcPr>
          <w:p w14:paraId="6226ED2D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0A65C4D2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23826864" w14:textId="2BCF85D1" w:rsidR="009D377F" w:rsidRDefault="009D377F" w:rsidP="224D974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BC8CF23" w14:textId="00A513D9" w:rsidR="000D2A3C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 xml:space="preserve">       </w:t>
      </w:r>
      <w:r>
        <w:tab/>
      </w:r>
      <w:r>
        <w:tab/>
      </w:r>
      <w:r>
        <w:tab/>
      </w:r>
    </w:p>
    <w:p w14:paraId="57F70DB3" w14:textId="3BD569C4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A7D3CC1" w14:textId="090BF897" w:rsidR="000E263F" w:rsidRDefault="00C32612" w:rsidP="00B634A3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D25532">
        <w:rPr>
          <w:rFonts w:ascii="Times New Roman" w:hAnsi="Times New Roman"/>
          <w:sz w:val="24"/>
          <w:szCs w:val="24"/>
        </w:rPr>
        <w:tab/>
      </w:r>
      <w:r w:rsidR="00D25532">
        <w:rPr>
          <w:rFonts w:ascii="Times New Roman" w:hAnsi="Times New Roman"/>
          <w:sz w:val="24"/>
          <w:szCs w:val="24"/>
        </w:rPr>
        <w:tab/>
      </w:r>
      <w:r w:rsidR="00D25532">
        <w:rPr>
          <w:rFonts w:ascii="Times New Roman" w:hAnsi="Times New Roman"/>
          <w:sz w:val="24"/>
          <w:szCs w:val="24"/>
        </w:rPr>
        <w:tab/>
      </w:r>
      <w:r w:rsidR="00D25532">
        <w:rPr>
          <w:rFonts w:ascii="Times New Roman" w:hAnsi="Times New Roman"/>
          <w:sz w:val="24"/>
          <w:szCs w:val="24"/>
        </w:rPr>
        <w:tab/>
      </w:r>
      <w:proofErr w:type="spellStart"/>
      <w:r w:rsidR="007D3C7B">
        <w:rPr>
          <w:rFonts w:ascii="Times New Roman" w:hAnsi="Times New Roman"/>
          <w:sz w:val="24"/>
          <w:szCs w:val="24"/>
        </w:rPr>
        <w:t>Pencipta</w:t>
      </w:r>
      <w:proofErr w:type="spellEnd"/>
      <w:r w:rsidR="007D3C7B">
        <w:rPr>
          <w:rFonts w:ascii="Times New Roman" w:hAnsi="Times New Roman"/>
          <w:sz w:val="24"/>
          <w:szCs w:val="24"/>
        </w:rPr>
        <w:t xml:space="preserve"> 2</w:t>
      </w:r>
    </w:p>
    <w:p w14:paraId="35AB2620" w14:textId="77777777" w:rsidR="007D3C7B" w:rsidRDefault="007D3C7B" w:rsidP="007D3C7B">
      <w:pPr>
        <w:spacing w:before="80" w:after="0" w:line="240" w:lineRule="auto"/>
        <w:ind w:left="5760"/>
        <w:rPr>
          <w:rFonts w:ascii="Times New Roman" w:hAnsi="Times New Roman"/>
          <w:sz w:val="24"/>
          <w:szCs w:val="24"/>
        </w:rPr>
      </w:pPr>
    </w:p>
    <w:p w14:paraId="669CD79A" w14:textId="77777777" w:rsidR="007D3C7B" w:rsidRDefault="007D3C7B" w:rsidP="007D3C7B">
      <w:pPr>
        <w:spacing w:before="80" w:after="0" w:line="240" w:lineRule="auto"/>
        <w:ind w:left="5760"/>
        <w:rPr>
          <w:rFonts w:ascii="Times New Roman" w:hAnsi="Times New Roman"/>
          <w:sz w:val="24"/>
          <w:szCs w:val="24"/>
        </w:rPr>
      </w:pPr>
    </w:p>
    <w:p w14:paraId="11880CB9" w14:textId="77777777" w:rsidR="007D3C7B" w:rsidRDefault="007D3C7B" w:rsidP="007D3C7B">
      <w:pPr>
        <w:spacing w:before="80" w:after="0" w:line="240" w:lineRule="auto"/>
        <w:ind w:left="5760"/>
        <w:rPr>
          <w:rFonts w:ascii="Times New Roman" w:hAnsi="Times New Roman"/>
          <w:sz w:val="24"/>
          <w:szCs w:val="24"/>
        </w:rPr>
      </w:pPr>
    </w:p>
    <w:p w14:paraId="2329A0A0" w14:textId="6238EFBE" w:rsidR="007D3C7B" w:rsidRDefault="003D5C8F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D25532">
        <w:rPr>
          <w:rFonts w:ascii="Times New Roman" w:hAnsi="Times New Roman"/>
          <w:sz w:val="24"/>
          <w:szCs w:val="24"/>
        </w:rPr>
        <w:tab/>
      </w:r>
      <w:r w:rsidR="00D25532">
        <w:rPr>
          <w:rFonts w:ascii="Times New Roman" w:hAnsi="Times New Roman"/>
          <w:sz w:val="24"/>
          <w:szCs w:val="24"/>
        </w:rPr>
        <w:tab/>
      </w:r>
      <w:r w:rsidR="00D25532">
        <w:rPr>
          <w:rFonts w:ascii="Times New Roman" w:hAnsi="Times New Roman"/>
          <w:sz w:val="24"/>
          <w:szCs w:val="24"/>
        </w:rPr>
        <w:tab/>
      </w:r>
      <w:r w:rsidR="00D25532">
        <w:rPr>
          <w:rFonts w:ascii="Times New Roman" w:hAnsi="Times New Roman"/>
          <w:sz w:val="24"/>
          <w:szCs w:val="24"/>
        </w:rPr>
        <w:tab/>
      </w:r>
      <w:r w:rsidR="007D3C7B">
        <w:rPr>
          <w:rFonts w:ascii="Times New Roman" w:hAnsi="Times New Roman"/>
          <w:sz w:val="24"/>
          <w:szCs w:val="24"/>
        </w:rPr>
        <w:t>(</w:t>
      </w:r>
      <w:r w:rsidR="00923C90">
        <w:rPr>
          <w:rFonts w:ascii="Times New Roman" w:hAnsi="Times New Roman"/>
          <w:sz w:val="24"/>
          <w:szCs w:val="24"/>
        </w:rPr>
        <w:t xml:space="preserve">Ilham Tri Adi </w:t>
      </w:r>
      <w:proofErr w:type="gramStart"/>
      <w:r w:rsidR="00923C90">
        <w:rPr>
          <w:rFonts w:ascii="Times New Roman" w:hAnsi="Times New Roman"/>
          <w:sz w:val="24"/>
          <w:szCs w:val="24"/>
        </w:rPr>
        <w:t xml:space="preserve">Putra </w:t>
      </w:r>
      <w:r w:rsidR="007D3C7B">
        <w:rPr>
          <w:rFonts w:ascii="Times New Roman" w:hAnsi="Times New Roman"/>
          <w:sz w:val="24"/>
          <w:szCs w:val="24"/>
        </w:rPr>
        <w:t>)</w:t>
      </w:r>
      <w:proofErr w:type="gramEnd"/>
    </w:p>
    <w:p w14:paraId="08D6924E" w14:textId="234FF8C9" w:rsidR="00BE48D5" w:rsidRDefault="00BE48D5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1205FD">
        <w:rPr>
          <w:rFonts w:ascii="Times New Roman" w:hAnsi="Times New Roman"/>
          <w:sz w:val="24"/>
          <w:szCs w:val="24"/>
        </w:rPr>
        <w:tab/>
      </w:r>
      <w:r w:rsidR="001205FD">
        <w:rPr>
          <w:rFonts w:ascii="Times New Roman" w:hAnsi="Times New Roman"/>
          <w:sz w:val="24"/>
          <w:szCs w:val="24"/>
        </w:rPr>
        <w:tab/>
      </w:r>
      <w:r w:rsidR="001205FD">
        <w:rPr>
          <w:rFonts w:ascii="Times New Roman" w:hAnsi="Times New Roman"/>
          <w:sz w:val="24"/>
          <w:szCs w:val="24"/>
        </w:rPr>
        <w:tab/>
      </w:r>
      <w:r w:rsidR="001205FD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505CDAAA" w14:textId="0344EBAA" w:rsidR="00453097" w:rsidRDefault="001205FD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6AC97B68" w14:textId="117C0BA1" w:rsidR="00BE48D5" w:rsidRDefault="00453097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E5D389D" w14:textId="4EB7605E" w:rsidR="00BE48D5" w:rsidRDefault="00453097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3F34A60" w14:textId="4E903C11" w:rsidR="00BE48D5" w:rsidRDefault="00BE48D5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Pencipta</w:t>
      </w:r>
      <w:proofErr w:type="spellEnd"/>
      <w:r>
        <w:rPr>
          <w:rFonts w:ascii="Times New Roman" w:hAnsi="Times New Roman"/>
          <w:sz w:val="24"/>
          <w:szCs w:val="24"/>
        </w:rPr>
        <w:t xml:space="preserve"> 3</w:t>
      </w:r>
    </w:p>
    <w:p w14:paraId="5B79F5BD" w14:textId="77777777" w:rsidR="00BE48D5" w:rsidRDefault="00BE48D5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</w:p>
    <w:p w14:paraId="1C54F980" w14:textId="77777777" w:rsidR="00801D97" w:rsidRDefault="00801D97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</w:p>
    <w:p w14:paraId="749C70C3" w14:textId="77777777" w:rsidR="00801D97" w:rsidRDefault="00801D97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</w:p>
    <w:p w14:paraId="5B08F78D" w14:textId="77777777" w:rsidR="00801D97" w:rsidRDefault="00801D97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</w:p>
    <w:p w14:paraId="62E8F72A" w14:textId="04E7359B" w:rsidR="00801D97" w:rsidRDefault="00801D97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Muhammad </w:t>
      </w:r>
      <w:proofErr w:type="spellStart"/>
      <w:r>
        <w:rPr>
          <w:rFonts w:ascii="Times New Roman" w:hAnsi="Times New Roman"/>
          <w:sz w:val="24"/>
          <w:szCs w:val="24"/>
        </w:rPr>
        <w:t>Syarif</w:t>
      </w:r>
      <w:proofErr w:type="spellEnd"/>
      <w:r>
        <w:rPr>
          <w:rFonts w:ascii="Times New Roman" w:hAnsi="Times New Roman"/>
          <w:sz w:val="24"/>
          <w:szCs w:val="24"/>
        </w:rPr>
        <w:t xml:space="preserve"> Hamid)</w:t>
      </w:r>
    </w:p>
    <w:p w14:paraId="5CCF731A" w14:textId="77777777" w:rsidR="00801D97" w:rsidRDefault="00801D97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</w:p>
    <w:p w14:paraId="6BB6E658" w14:textId="77777777" w:rsidR="00801D97" w:rsidRDefault="00801D97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</w:p>
    <w:p w14:paraId="0645A79B" w14:textId="77777777" w:rsidR="00801D97" w:rsidRDefault="00801D97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</w:p>
    <w:p w14:paraId="3BF164C1" w14:textId="11D4158F" w:rsidR="00801D97" w:rsidRDefault="00801D97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Pencipta</w:t>
      </w:r>
      <w:proofErr w:type="spellEnd"/>
      <w:r>
        <w:rPr>
          <w:rFonts w:ascii="Times New Roman" w:hAnsi="Times New Roman"/>
          <w:sz w:val="24"/>
          <w:szCs w:val="24"/>
        </w:rPr>
        <w:t xml:space="preserve"> 4</w:t>
      </w:r>
    </w:p>
    <w:p w14:paraId="44BF4929" w14:textId="77777777" w:rsidR="00801D97" w:rsidRDefault="00801D97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</w:p>
    <w:p w14:paraId="05C340AE" w14:textId="77777777" w:rsidR="001E4D01" w:rsidRDefault="001E4D01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</w:p>
    <w:p w14:paraId="24067871" w14:textId="77777777" w:rsidR="001E4D01" w:rsidRDefault="001E4D01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</w:p>
    <w:p w14:paraId="7623B61A" w14:textId="36092606" w:rsidR="001E4D01" w:rsidRDefault="001E4D01" w:rsidP="00BE48D5">
      <w:pPr>
        <w:spacing w:before="80" w:after="0" w:line="240" w:lineRule="auto"/>
        <w:ind w:left="4320" w:firstLine="14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Junior </w:t>
      </w:r>
      <w:proofErr w:type="spellStart"/>
      <w:r>
        <w:rPr>
          <w:rFonts w:ascii="Times New Roman" w:hAnsi="Times New Roman"/>
          <w:sz w:val="24"/>
          <w:szCs w:val="24"/>
        </w:rPr>
        <w:t>Dirgantara</w:t>
      </w:r>
      <w:proofErr w:type="spellEnd"/>
      <w:r>
        <w:rPr>
          <w:rFonts w:ascii="Times New Roman" w:hAnsi="Times New Roman"/>
          <w:sz w:val="24"/>
          <w:szCs w:val="24"/>
        </w:rPr>
        <w:t xml:space="preserve"> Betan)</w:t>
      </w:r>
    </w:p>
    <w:p w14:paraId="1F26002C" w14:textId="1E486558" w:rsidR="0067072C" w:rsidRDefault="00923C90" w:rsidP="00923C90">
      <w:pPr>
        <w:tabs>
          <w:tab w:val="left" w:pos="720"/>
          <w:tab w:val="left" w:pos="1440"/>
          <w:tab w:val="left" w:pos="5860"/>
        </w:tabs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1EB7457B" w14:textId="77777777" w:rsidR="00923C90" w:rsidRDefault="00923C90" w:rsidP="00923C90">
      <w:pPr>
        <w:tabs>
          <w:tab w:val="left" w:pos="720"/>
          <w:tab w:val="left" w:pos="1440"/>
          <w:tab w:val="left" w:pos="5860"/>
        </w:tabs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4FEA812A" w14:textId="77777777" w:rsidR="004429BD" w:rsidRDefault="004429BD" w:rsidP="00923C90">
      <w:pPr>
        <w:tabs>
          <w:tab w:val="left" w:pos="720"/>
          <w:tab w:val="left" w:pos="1440"/>
          <w:tab w:val="left" w:pos="5860"/>
        </w:tabs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68A2C1F5" w14:textId="77777777" w:rsidR="004429BD" w:rsidRDefault="004429BD" w:rsidP="00923C90">
      <w:pPr>
        <w:tabs>
          <w:tab w:val="left" w:pos="720"/>
          <w:tab w:val="left" w:pos="1440"/>
          <w:tab w:val="left" w:pos="5860"/>
        </w:tabs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2AC8DB9F" w14:textId="77777777" w:rsidR="004429BD" w:rsidRDefault="004429BD" w:rsidP="00923C90">
      <w:pPr>
        <w:tabs>
          <w:tab w:val="left" w:pos="720"/>
          <w:tab w:val="left" w:pos="1440"/>
          <w:tab w:val="left" w:pos="5860"/>
        </w:tabs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2ACAA832" w14:textId="49BF1DD6" w:rsidR="004429BD" w:rsidRPr="007D3C7B" w:rsidRDefault="004429BD" w:rsidP="00923C90">
      <w:pPr>
        <w:tabs>
          <w:tab w:val="left" w:pos="720"/>
          <w:tab w:val="left" w:pos="1440"/>
          <w:tab w:val="left" w:pos="5860"/>
        </w:tabs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3E849A1F" w14:textId="00195FA6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6877023F" w14:textId="389E2BC4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701CF81" w14:textId="0B823E6A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1EA124FA" w14:textId="271454B4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5202349D" w14:textId="39A93FDB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D037FB7" w14:textId="7A474A12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sectPr w:rsidR="000E26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O0sDQ1NTc2MzBX0lEKTi0uzszPAykwqgUAaxhF0iwAAAA="/>
  </w:docVars>
  <w:rsids>
    <w:rsidRoot w:val="009D377F"/>
    <w:rsid w:val="00037BB9"/>
    <w:rsid w:val="0006783F"/>
    <w:rsid w:val="00084272"/>
    <w:rsid w:val="000D2A3C"/>
    <w:rsid w:val="000E263F"/>
    <w:rsid w:val="00111764"/>
    <w:rsid w:val="00112F19"/>
    <w:rsid w:val="001205FD"/>
    <w:rsid w:val="001E4D01"/>
    <w:rsid w:val="0029199F"/>
    <w:rsid w:val="00302C70"/>
    <w:rsid w:val="003D5C8F"/>
    <w:rsid w:val="0040620D"/>
    <w:rsid w:val="004429BD"/>
    <w:rsid w:val="00453097"/>
    <w:rsid w:val="0067072C"/>
    <w:rsid w:val="00685F27"/>
    <w:rsid w:val="006C509D"/>
    <w:rsid w:val="007354D6"/>
    <w:rsid w:val="0073746A"/>
    <w:rsid w:val="007A02A6"/>
    <w:rsid w:val="007B4FA2"/>
    <w:rsid w:val="007C5CA1"/>
    <w:rsid w:val="007C7ADD"/>
    <w:rsid w:val="007D3C7B"/>
    <w:rsid w:val="00801D97"/>
    <w:rsid w:val="0081604E"/>
    <w:rsid w:val="00875373"/>
    <w:rsid w:val="00923C90"/>
    <w:rsid w:val="00960EBB"/>
    <w:rsid w:val="00965846"/>
    <w:rsid w:val="00971DAF"/>
    <w:rsid w:val="0099436A"/>
    <w:rsid w:val="009A754C"/>
    <w:rsid w:val="009D377F"/>
    <w:rsid w:val="00AB089C"/>
    <w:rsid w:val="00AD2411"/>
    <w:rsid w:val="00B634A3"/>
    <w:rsid w:val="00B75DDD"/>
    <w:rsid w:val="00B94A78"/>
    <w:rsid w:val="00BE48D5"/>
    <w:rsid w:val="00C10CB5"/>
    <w:rsid w:val="00C32612"/>
    <w:rsid w:val="00C37CBC"/>
    <w:rsid w:val="00CC3F6C"/>
    <w:rsid w:val="00CD7344"/>
    <w:rsid w:val="00CE4498"/>
    <w:rsid w:val="00D25532"/>
    <w:rsid w:val="00ED5649"/>
    <w:rsid w:val="00F23DF4"/>
    <w:rsid w:val="03716A88"/>
    <w:rsid w:val="06F25BA6"/>
    <w:rsid w:val="10385C70"/>
    <w:rsid w:val="105D6CDD"/>
    <w:rsid w:val="12E599EA"/>
    <w:rsid w:val="15730934"/>
    <w:rsid w:val="19CA7464"/>
    <w:rsid w:val="1D9415B9"/>
    <w:rsid w:val="1DBF3E35"/>
    <w:rsid w:val="20BACFF4"/>
    <w:rsid w:val="224D9740"/>
    <w:rsid w:val="26B647A6"/>
    <w:rsid w:val="274A2CAB"/>
    <w:rsid w:val="2D44077F"/>
    <w:rsid w:val="312D717E"/>
    <w:rsid w:val="31A3F275"/>
    <w:rsid w:val="32FA8DA1"/>
    <w:rsid w:val="342C2C24"/>
    <w:rsid w:val="3D786C83"/>
    <w:rsid w:val="3DE8B36E"/>
    <w:rsid w:val="41685D5B"/>
    <w:rsid w:val="45BE8639"/>
    <w:rsid w:val="46DBF8F3"/>
    <w:rsid w:val="48314549"/>
    <w:rsid w:val="4945EA26"/>
    <w:rsid w:val="49CD15AA"/>
    <w:rsid w:val="4A307032"/>
    <w:rsid w:val="4B23E8B7"/>
    <w:rsid w:val="4E326B70"/>
    <w:rsid w:val="50210770"/>
    <w:rsid w:val="55C77B27"/>
    <w:rsid w:val="57426B49"/>
    <w:rsid w:val="5ED4BD2A"/>
    <w:rsid w:val="601EBD08"/>
    <w:rsid w:val="6213417A"/>
    <w:rsid w:val="633ACBD5"/>
    <w:rsid w:val="635886BE"/>
    <w:rsid w:val="67A79C0A"/>
    <w:rsid w:val="68D9C9E1"/>
    <w:rsid w:val="7F84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36192"/>
  <w15:chartTrackingRefBased/>
  <w15:docId w15:val="{D794DC88-47AE-4B89-A060-15A9746E3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7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3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9479034F0924BB3672FE26430BF78" ma:contentTypeVersion="14" ma:contentTypeDescription="Create a new document." ma:contentTypeScope="" ma:versionID="807f2e256b8b120d8b0c71f62de90037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b882a9d06487edb6a50fba38f3f9865e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14C134-0054-49A0-B27B-ABE2A7227AC9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customXml/itemProps2.xml><?xml version="1.0" encoding="utf-8"?>
<ds:datastoreItem xmlns:ds="http://schemas.openxmlformats.org/officeDocument/2006/customXml" ds:itemID="{48D9C43B-26EB-4E00-9B44-B750495667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0DB58B-C8A8-4B05-B721-CF525D1CE8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191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dyneta@gmail.com</dc:creator>
  <cp:keywords/>
  <dc:description/>
  <cp:lastModifiedBy>faiz suanda</cp:lastModifiedBy>
  <cp:revision>22</cp:revision>
  <cp:lastPrinted>2020-11-04T04:45:00Z</cp:lastPrinted>
  <dcterms:created xsi:type="dcterms:W3CDTF">2025-07-08T14:02:00Z</dcterms:created>
  <dcterms:modified xsi:type="dcterms:W3CDTF">2025-07-17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9479034F0924BB3672FE26430BF78</vt:lpwstr>
  </property>
  <property fmtid="{D5CDD505-2E9C-101B-9397-08002B2CF9AE}" pid="3" name="MediaServiceImageTags">
    <vt:lpwstr/>
  </property>
</Properties>
</file>